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่อนก่อนพี่แจ๋วตัวมาตรฐาน802.3อินเทอร์เน็ตของเรานะคะสำหรับสัปดาห์นี้ก็จะมาเรียนเพิ่มเติมต่อก่อนนั้นก็จะเป็นตัวมาตรฐาน802.42.5 นะคะ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อีกนะคะที่จะเรียนก็จะมีพวกพื้นฐานแล้วก็ความเป็นมาของตัวทั้ง 2 ตัวการทำงานนะคะเราก็หน้าที่นะคะในกรณีที่เราจะส่งข้อมูลนะคะในสายสื่อสารในตัวเสือกของตัวระบบของเรายังอีกนะคะว่าแต่ละตัวเขาจะทำหน้าที่อะไรบ้างมาดูตัวเริ่มต้นก่อนนะคะ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แต่ตัวนี้ก็ใช้มานะคะ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หมุนเวียนกันโดยที่จะสามารถคำนวณระยะเวลาที่จะสามารถส่งข้อมูลได้นะคะ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แต่เนื่องจากรูปแบบการเชื่อมต่อทางกายภาพนะคะ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4-04-09T09:25:41Z</dcterms:created>
  <dcterms:modified xsi:type="dcterms:W3CDTF">2024-04-09T09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เมษายน 2567 เวลา 13.36 น.</vt:lpwstr>
  </property>
  <property fmtid="{D5CDD505-2E9C-101B-9397-08002B2CF9AE}" pid="3" name="subtitle">
    <vt:lpwstr/>
  </property>
</Properties>
</file>